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29F0C7A4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није потребна</w:t>
      </w:r>
      <w:r w:rsidR="009A459F">
        <w:rPr>
          <w:rFonts w:eastAsia="Calibri" w:cs="Times New Roman"/>
          <w:sz w:val="24"/>
          <w:szCs w:val="24"/>
          <w:lang w:val="sr-Cyrl-CS"/>
        </w:rPr>
        <w:t xml:space="preserve"> израда техничке документације 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22929E1D" w14:textId="7BF12D0B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није потребна</w:t>
      </w:r>
      <w:r w:rsidR="009A459F">
        <w:rPr>
          <w:rFonts w:eastAsia="Calibri" w:cs="Times New Roman"/>
          <w:sz w:val="24"/>
          <w:szCs w:val="24"/>
          <w:lang w:val="sr-Cyrl-CS"/>
        </w:rPr>
        <w:t xml:space="preserve"> израда техничке документације 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BE3B536" w14:textId="23B8850C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није потребна</w:t>
      </w:r>
      <w:r w:rsidR="009A459F">
        <w:rPr>
          <w:rFonts w:eastAsia="Calibri" w:cs="Times New Roman"/>
          <w:sz w:val="24"/>
          <w:szCs w:val="24"/>
          <w:lang w:val="sr-Cyrl-CS"/>
        </w:rPr>
        <w:t xml:space="preserve"> израда техничке документације 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3CC44ED6" w14:textId="0F92D6CE" w:rsidR="009A459F" w:rsidRPr="006575AC" w:rsidRDefault="00EB6AF3" w:rsidP="009A459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</w:p>
    <w:p w14:paraId="7C91D157" w14:textId="7E88590C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није потребна израда техничке документације 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5EA31736" w14:textId="4FCD0D2E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 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2737EF8" w14:textId="41B52119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није потребна израда техничке документације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34822F76" w14:textId="458C634A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 xml:space="preserve"> није потребна израда техничке документације ;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00CBA4C2" w14:textId="296EF9B5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;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26F7F61C" w:rsidR="000C2C82" w:rsidRDefault="000055E5" w:rsidP="000055E5">
      <w:pPr>
        <w:tabs>
          <w:tab w:val="left" w:pos="1170"/>
        </w:tabs>
        <w:ind w:left="1140"/>
        <w:rPr>
          <w:rFonts w:eastAsia="Times New Roman" w:cs="Times New Roman"/>
          <w:b/>
          <w:sz w:val="24"/>
          <w:u w:val="single"/>
          <w:lang w:eastAsia="sr-Latn-RS"/>
        </w:rPr>
      </w:pPr>
      <w:r>
        <w:rPr>
          <w:rFonts w:eastAsia="Times New Roman" w:cs="Times New Roman"/>
          <w:lang w:eastAsia="sr-Latn-RS"/>
        </w:rPr>
        <w:tab/>
      </w:r>
      <w:r w:rsidRPr="000055E5">
        <w:rPr>
          <w:rFonts w:eastAsia="Times New Roman" w:cs="Times New Roman"/>
          <w:b/>
          <w:sz w:val="24"/>
          <w:u w:val="single"/>
          <w:lang w:eastAsia="sr-Latn-RS"/>
        </w:rPr>
        <w:t>9)  Уградња соларних панела и пратеће инсталације за производњу електричне             енергије за сопствене потребе</w:t>
      </w:r>
    </w:p>
    <w:p w14:paraId="55431414" w14:textId="77777777" w:rsidR="000055E5" w:rsidRDefault="000055E5" w:rsidP="000055E5">
      <w:pPr>
        <w:tabs>
          <w:tab w:val="left" w:pos="1170"/>
        </w:tabs>
        <w:ind w:left="1140"/>
        <w:rPr>
          <w:rFonts w:eastAsia="Times New Roman" w:cs="Times New Roman"/>
          <w:b/>
          <w:sz w:val="24"/>
          <w:u w:val="single"/>
          <w:lang w:eastAsia="sr-Latn-RS"/>
        </w:rPr>
      </w:pPr>
    </w:p>
    <w:p w14:paraId="09661E4F" w14:textId="366D4D17" w:rsidR="000055E5" w:rsidRPr="000055E5" w:rsidRDefault="000055E5" w:rsidP="000055E5">
      <w:pPr>
        <w:tabs>
          <w:tab w:val="left" w:pos="1170"/>
        </w:tabs>
        <w:ind w:left="1140"/>
        <w:rPr>
          <w:rFonts w:eastAsia="Times New Roman" w:cs="Times New Roman"/>
          <w:lang w:eastAsia="sr-Latn-RS"/>
        </w:rPr>
      </w:pPr>
      <w:r w:rsidRPr="000055E5">
        <w:rPr>
          <w:rFonts w:eastAsia="Times New Roman" w:cs="Times New Roman"/>
          <w:lang w:eastAsia="sr-Latn-RS"/>
        </w:rPr>
        <w:t>није потребна израда техничке документације;</w:t>
      </w:r>
    </w:p>
    <w:p w14:paraId="11A6ED9B" w14:textId="77777777" w:rsidR="000C2C82" w:rsidRPr="000055E5" w:rsidRDefault="000C2C82" w:rsidP="00844837">
      <w:pPr>
        <w:tabs>
          <w:tab w:val="left" w:pos="819"/>
        </w:tabs>
        <w:rPr>
          <w:rFonts w:eastAsia="Times New Roman" w:cs="Times New Roman"/>
          <w:b/>
          <w:u w:val="single"/>
          <w:lang w:eastAsia="sr-Latn-RS"/>
        </w:rPr>
      </w:pPr>
      <w:bookmarkStart w:id="1" w:name="_GoBack"/>
      <w:bookmarkEnd w:id="1"/>
    </w:p>
    <w:sectPr w:rsidR="000C2C82" w:rsidRPr="000055E5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2672B0" w14:textId="77777777" w:rsidR="008F5E7C" w:rsidRDefault="008F5E7C" w:rsidP="001E2F65">
      <w:r>
        <w:separator/>
      </w:r>
    </w:p>
  </w:endnote>
  <w:endnote w:type="continuationSeparator" w:id="0">
    <w:p w14:paraId="1625905D" w14:textId="77777777" w:rsidR="008F5E7C" w:rsidRDefault="008F5E7C" w:rsidP="001E2F65">
      <w:r>
        <w:continuationSeparator/>
      </w:r>
    </w:p>
  </w:endnote>
  <w:endnote w:type="continuationNotice" w:id="1">
    <w:p w14:paraId="77CC971C" w14:textId="77777777" w:rsidR="008F5E7C" w:rsidRDefault="008F5E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F763FC" w14:textId="77777777" w:rsidR="008F5E7C" w:rsidRDefault="008F5E7C" w:rsidP="001E2F65">
      <w:r>
        <w:separator/>
      </w:r>
    </w:p>
  </w:footnote>
  <w:footnote w:type="continuationSeparator" w:id="0">
    <w:p w14:paraId="039A2B45" w14:textId="77777777" w:rsidR="008F5E7C" w:rsidRDefault="008F5E7C" w:rsidP="001E2F65">
      <w:r>
        <w:continuationSeparator/>
      </w:r>
    </w:p>
  </w:footnote>
  <w:footnote w:type="continuationNotice" w:id="1">
    <w:p w14:paraId="17DB55C7" w14:textId="77777777" w:rsidR="008F5E7C" w:rsidRDefault="008F5E7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55E5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395E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5E7C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459F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1AAC91-762F-419A-ACD9-90F6EA0F1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6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user</cp:lastModifiedBy>
  <cp:revision>11</cp:revision>
  <cp:lastPrinted>2016-10-07T07:40:00Z</cp:lastPrinted>
  <dcterms:created xsi:type="dcterms:W3CDTF">2023-05-26T11:41:00Z</dcterms:created>
  <dcterms:modified xsi:type="dcterms:W3CDTF">2023-09-01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